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DDDD23" w14:textId="5DE56A5B" w:rsidR="00982434" w:rsidRPr="004632B3" w:rsidRDefault="00931FCA" w:rsidP="004632B3">
      <w:pPr>
        <w:pStyle w:val="1"/>
        <w:jc w:val="center"/>
        <w:rPr>
          <w:sz w:val="48"/>
          <w:szCs w:val="40"/>
          <w:lang w:val="bg-BG"/>
        </w:rPr>
      </w:pPr>
      <w:r w:rsidRPr="00C07A2D">
        <w:rPr>
          <w:sz w:val="48"/>
          <w:szCs w:val="40"/>
        </w:rPr>
        <w:t>Exercise</w:t>
      </w:r>
      <w:r w:rsidR="004632B3">
        <w:rPr>
          <w:sz w:val="48"/>
          <w:szCs w:val="40"/>
          <w:lang w:val="bg-BG"/>
        </w:rPr>
        <w:t xml:space="preserve">: </w:t>
      </w:r>
      <w:r w:rsidR="004632B3" w:rsidRPr="00C07A2D">
        <w:rPr>
          <w:sz w:val="48"/>
          <w:szCs w:val="40"/>
        </w:rPr>
        <w:t>Basic Syntax</w:t>
      </w:r>
    </w:p>
    <w:p w14:paraId="0EC95B94" w14:textId="0AC4932C" w:rsidR="00A20C60" w:rsidRPr="00A20C60" w:rsidRDefault="00A20C60" w:rsidP="00A20C60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 w:rsidR="003743C9"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307C923B" w14:textId="0B7F4F4C" w:rsidR="00931FCA" w:rsidRDefault="00931FCA" w:rsidP="00D92151">
      <w:pPr>
        <w:pStyle w:val="2"/>
      </w:pPr>
      <w:r>
        <w:t>Order Two Numbers</w:t>
      </w:r>
    </w:p>
    <w:p w14:paraId="54E991CF" w14:textId="77777777" w:rsidR="001C1CE0" w:rsidRDefault="00931FCA" w:rsidP="00931FCA">
      <w:r w:rsidRPr="005541DA">
        <w:t xml:space="preserve">Write a </w:t>
      </w:r>
      <w:r>
        <w:t xml:space="preserve">program </w:t>
      </w:r>
      <w:r w:rsidRPr="005541DA">
        <w:t>that</w:t>
      </w:r>
      <w:r w:rsidR="001C1CE0">
        <w:t>:</w:t>
      </w:r>
    </w:p>
    <w:p w14:paraId="413C94BC" w14:textId="2D15687C" w:rsidR="001C1CE0" w:rsidRDefault="001C1CE0">
      <w:pPr>
        <w:pStyle w:val="ac"/>
        <w:numPr>
          <w:ilvl w:val="0"/>
          <w:numId w:val="4"/>
        </w:numPr>
      </w:pPr>
      <w:r>
        <w:t>R</w:t>
      </w:r>
      <w:r w:rsidR="00931FCA">
        <w:t xml:space="preserve">ead </w:t>
      </w:r>
      <w:r w:rsidR="00931FCA" w:rsidRPr="001C1CE0">
        <w:rPr>
          <w:b/>
          <w:bCs/>
        </w:rPr>
        <w:t>two integers</w:t>
      </w:r>
      <w:r w:rsidR="00931FCA">
        <w:t xml:space="preserve"> from the console </w:t>
      </w:r>
    </w:p>
    <w:p w14:paraId="3602BE7F" w14:textId="0A7E95E6" w:rsidR="00931FCA" w:rsidRDefault="001C1CE0">
      <w:pPr>
        <w:pStyle w:val="ac"/>
        <w:numPr>
          <w:ilvl w:val="0"/>
          <w:numId w:val="4"/>
        </w:numPr>
      </w:pPr>
      <w:r>
        <w:t>P</w:t>
      </w:r>
      <w:r w:rsidR="00931FCA">
        <w:t xml:space="preserve">rint </w:t>
      </w:r>
      <w:r>
        <w:t xml:space="preserve">the </w:t>
      </w:r>
      <w:r w:rsidRPr="001C1CE0">
        <w:rPr>
          <w:b/>
          <w:bCs/>
        </w:rPr>
        <w:t>two numbers</w:t>
      </w:r>
      <w:r w:rsidR="00931FCA" w:rsidRPr="001C1CE0">
        <w:rPr>
          <w:b/>
          <w:bCs/>
        </w:rPr>
        <w:t xml:space="preserve"> in increasing order</w:t>
      </w:r>
    </w:p>
    <w:p w14:paraId="2252D88B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41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2835"/>
      </w:tblGrid>
      <w:tr w:rsidR="00931FCA" w:rsidRPr="003743C9" w14:paraId="0AAC89B7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4A0E2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0D0CB0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4962FD8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BF9C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78B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931FCA" w14:paraId="6CB57FCF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634C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2AE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1</w:t>
            </w:r>
          </w:p>
        </w:tc>
      </w:tr>
      <w:tr w:rsidR="00931FCA" w14:paraId="63E5E62C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1F1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4242 131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75934" w14:textId="5744613A" w:rsidR="00931FCA" w:rsidRPr="00702FD6" w:rsidRDefault="00702FD6" w:rsidP="00702F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13 4242</w:t>
            </w:r>
          </w:p>
        </w:tc>
      </w:tr>
    </w:tbl>
    <w:p w14:paraId="05BC0E5D" w14:textId="1DD52D9E" w:rsidR="00931FCA" w:rsidRDefault="00931FCA" w:rsidP="00D92151">
      <w:pPr>
        <w:pStyle w:val="2"/>
      </w:pPr>
      <w:r>
        <w:t>Product Sign</w:t>
      </w:r>
    </w:p>
    <w:p w14:paraId="1A7FBA3D" w14:textId="77777777" w:rsidR="00931FCA" w:rsidRDefault="00931FCA" w:rsidP="00931FCA">
      <w:r w:rsidRPr="0054044A">
        <w:t xml:space="preserve">Write a program that shows the sign </w:t>
      </w:r>
      <w:r w:rsidRPr="00F07B9B">
        <w:rPr>
          <w:b/>
          <w:bCs/>
        </w:rPr>
        <w:t>(+ or -)</w:t>
      </w:r>
      <w:r w:rsidRPr="0054044A">
        <w:t xml:space="preserve"> of the product of three real </w:t>
      </w:r>
      <w:r>
        <w:t>numbers without calculating it.</w:t>
      </w:r>
    </w:p>
    <w:p w14:paraId="38E7176E" w14:textId="2401B076" w:rsidR="00036CA7" w:rsidRDefault="001C1CE0">
      <w:pPr>
        <w:pStyle w:val="ac"/>
        <w:numPr>
          <w:ilvl w:val="0"/>
          <w:numId w:val="5"/>
        </w:numPr>
      </w:pPr>
      <w:r>
        <w:t>R</w:t>
      </w:r>
      <w:r w:rsidR="00931FCA">
        <w:t xml:space="preserve">ead </w:t>
      </w:r>
      <w:r w:rsidR="00931FCA" w:rsidRPr="001C1CE0">
        <w:rPr>
          <w:b/>
          <w:bCs/>
        </w:rPr>
        <w:t>3 real numbers</w:t>
      </w:r>
      <w:r w:rsidR="00931FCA">
        <w:t xml:space="preserve"> from the console (on a single line, separated by spaces)</w:t>
      </w:r>
    </w:p>
    <w:p w14:paraId="3E73A176" w14:textId="4AA6D49C" w:rsidR="00036CA7" w:rsidRDefault="00F07B9B">
      <w:pPr>
        <w:pStyle w:val="ac"/>
        <w:numPr>
          <w:ilvl w:val="0"/>
          <w:numId w:val="5"/>
        </w:numPr>
      </w:pPr>
      <w:r>
        <w:t>P</w:t>
      </w:r>
      <w:r w:rsidR="00931FCA">
        <w:t>rint the sign of their product</w:t>
      </w:r>
      <w:r w:rsidR="001C1CE0">
        <w:t xml:space="preserve"> (i</w:t>
      </w:r>
      <w:r w:rsidR="001C1CE0" w:rsidRPr="001C1CE0">
        <w:t xml:space="preserve">f the product is 0, print </w:t>
      </w:r>
      <w:r w:rsidR="001C1CE0">
        <w:t>'</w:t>
      </w:r>
      <w:r w:rsidR="001C1CE0" w:rsidRPr="001C1CE0">
        <w:t>+</w:t>
      </w:r>
      <w:r w:rsidR="001C1CE0">
        <w:t>')</w:t>
      </w:r>
    </w:p>
    <w:p w14:paraId="1173DA10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74"/>
        <w:gridCol w:w="1560"/>
      </w:tblGrid>
      <w:tr w:rsidR="00931FCA" w14:paraId="4D6311D1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1448C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F733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EB17B03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F51C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D4E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  <w:tr w:rsidR="00931FCA" w14:paraId="103F145D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8D47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 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CF4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931FCA" w14:paraId="74B03CA5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CFC6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411531.13 123123 -8673.2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B62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</w:tbl>
    <w:p w14:paraId="28137117" w14:textId="141BAB04" w:rsidR="00931FCA" w:rsidRDefault="00931FCA" w:rsidP="00D92151">
      <w:pPr>
        <w:pStyle w:val="2"/>
      </w:pPr>
      <w:r>
        <w:t xml:space="preserve"> Quadratic Equation</w:t>
      </w:r>
    </w:p>
    <w:p w14:paraId="6169864A" w14:textId="2BAEBB3C" w:rsidR="00F07B9B" w:rsidRDefault="00931FCA" w:rsidP="00931FCA">
      <w:r w:rsidRPr="00637433">
        <w:t xml:space="preserve">Write a program that enters the coefficients </w:t>
      </w:r>
      <w:r w:rsidRPr="00637433">
        <w:rPr>
          <w:rFonts w:ascii="Consolas" w:hAnsi="Consolas"/>
          <w:b/>
        </w:rPr>
        <w:t>a</w:t>
      </w:r>
      <w:r w:rsidRPr="00637433">
        <w:t xml:space="preserve">, </w:t>
      </w:r>
      <w:r w:rsidRPr="00637433">
        <w:rPr>
          <w:rFonts w:ascii="Consolas" w:hAnsi="Consolas"/>
          <w:b/>
        </w:rPr>
        <w:t>b</w:t>
      </w:r>
      <w:r w:rsidR="003743C9">
        <w:rPr>
          <w:rFonts w:ascii="Consolas" w:hAnsi="Consolas"/>
          <w:b/>
        </w:rPr>
        <w:t>,</w:t>
      </w:r>
      <w:r w:rsidRPr="00637433">
        <w:t xml:space="preserve"> and </w:t>
      </w:r>
      <w:r w:rsidRPr="00637433">
        <w:rPr>
          <w:rFonts w:ascii="Consolas" w:hAnsi="Consolas"/>
          <w:b/>
        </w:rPr>
        <w:t>c</w:t>
      </w:r>
      <w:r w:rsidRPr="00637433">
        <w:t xml:space="preserve"> of a quadratic equation </w:t>
      </w:r>
      <w:r w:rsidRPr="00637433">
        <w:rPr>
          <w:rFonts w:ascii="Consolas" w:hAnsi="Consolas"/>
          <w:b/>
        </w:rPr>
        <w:t>a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*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x</w:t>
      </w:r>
      <w:r w:rsidRPr="00F07B9B">
        <w:rPr>
          <w:rFonts w:ascii="Consolas" w:hAnsi="Consolas"/>
          <w:b/>
          <w:vertAlign w:val="superscript"/>
        </w:rPr>
        <w:t>2</w:t>
      </w:r>
      <w:r w:rsidRPr="00637433">
        <w:rPr>
          <w:rFonts w:ascii="Consolas" w:hAnsi="Consolas"/>
          <w:b/>
        </w:rPr>
        <w:t xml:space="preserve"> + b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*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x + c = 0</w:t>
      </w:r>
      <w:r w:rsidRPr="00637433">
        <w:t xml:space="preserve"> and calculates and prints its real </w:t>
      </w:r>
      <w:r w:rsidR="00F07B9B">
        <w:t>solutions</w:t>
      </w:r>
      <w:r w:rsidRPr="00637433">
        <w:t xml:space="preserve">. Note that quadratic equations may have </w:t>
      </w:r>
      <w:r w:rsidRPr="00637433">
        <w:rPr>
          <w:rFonts w:ascii="Consolas" w:hAnsi="Consolas"/>
          <w:b/>
        </w:rPr>
        <w:t>0</w:t>
      </w:r>
      <w:r w:rsidRPr="00637433">
        <w:t xml:space="preserve">, </w:t>
      </w:r>
      <w:r w:rsidRPr="00637433">
        <w:rPr>
          <w:rFonts w:ascii="Consolas" w:hAnsi="Consolas"/>
          <w:b/>
        </w:rPr>
        <w:t>1</w:t>
      </w:r>
      <w:r w:rsidR="003743C9" w:rsidRPr="003743C9">
        <w:rPr>
          <w:rFonts w:cstheme="minorHAnsi"/>
          <w:b/>
        </w:rPr>
        <w:t>,</w:t>
      </w:r>
      <w:r w:rsidRPr="00637433">
        <w:t xml:space="preserve"> or </w:t>
      </w:r>
      <w:r w:rsidRPr="00637433">
        <w:rPr>
          <w:rFonts w:ascii="Consolas" w:hAnsi="Consolas"/>
          <w:b/>
        </w:rPr>
        <w:t>2</w:t>
      </w:r>
      <w:r w:rsidRPr="00637433">
        <w:t xml:space="preserve"> real </w:t>
      </w:r>
      <w:r w:rsidR="00F07B9B">
        <w:t>solutions</w:t>
      </w:r>
      <w:r w:rsidRPr="00637433">
        <w:t>.</w:t>
      </w:r>
      <w:r>
        <w:t xml:space="preserve"> </w:t>
      </w:r>
    </w:p>
    <w:p w14:paraId="0CE64F9B" w14:textId="76562229" w:rsidR="00931FCA" w:rsidRDefault="00931FCA" w:rsidP="00931FCA">
      <w:pPr>
        <w:rPr>
          <w:b/>
        </w:rPr>
      </w:pPr>
      <w:r>
        <w:t xml:space="preserve">You can check your program against this: </w:t>
      </w:r>
      <w:hyperlink r:id="rId9" w:history="1">
        <w:r w:rsidRPr="00A2028F">
          <w:rPr>
            <w:rStyle w:val="a9"/>
          </w:rPr>
          <w:t>https://www.mathsisfun.com/quadratic-equation-solver.html</w:t>
        </w:r>
      </w:hyperlink>
    </w:p>
    <w:p w14:paraId="7A88B563" w14:textId="5F9061E0" w:rsidR="00931FCA" w:rsidRDefault="00931FCA" w:rsidP="00931FCA">
      <w:r>
        <w:t xml:space="preserve">The numbers </w:t>
      </w:r>
      <w:r w:rsidRPr="00637433">
        <w:rPr>
          <w:rFonts w:ascii="Consolas" w:hAnsi="Consolas"/>
          <w:b/>
        </w:rPr>
        <w:t>a</w:t>
      </w:r>
      <w:r>
        <w:t xml:space="preserve">, </w:t>
      </w:r>
      <w:r w:rsidRPr="00637433">
        <w:rPr>
          <w:rFonts w:ascii="Consolas" w:hAnsi="Consolas"/>
          <w:b/>
        </w:rPr>
        <w:t>b</w:t>
      </w:r>
      <w:r>
        <w:t xml:space="preserve">, and </w:t>
      </w:r>
      <w:r w:rsidRPr="00637433">
        <w:rPr>
          <w:rFonts w:ascii="Consolas" w:hAnsi="Consolas"/>
          <w:b/>
        </w:rPr>
        <w:t>c</w:t>
      </w:r>
      <w:r w:rsidR="00F07B9B">
        <w:rPr>
          <w:rFonts w:ascii="Consolas" w:hAnsi="Consolas"/>
          <w:b/>
        </w:rPr>
        <w:t xml:space="preserve"> </w:t>
      </w:r>
      <w:r>
        <w:t>will be entered on a single line from the console, separated by spaces.</w:t>
      </w:r>
    </w:p>
    <w:p w14:paraId="593D6467" w14:textId="77777777" w:rsidR="00F07B9B" w:rsidRDefault="00931FCA" w:rsidP="00F27B4F">
      <w:pPr>
        <w:pStyle w:val="ac"/>
        <w:numPr>
          <w:ilvl w:val="0"/>
          <w:numId w:val="13"/>
        </w:numPr>
      </w:pPr>
      <w:r>
        <w:t>If the quadratic equation has no real roots (e.g. if the Discriminant is less than 0), print "</w:t>
      </w:r>
      <w:r w:rsidRPr="00F27B4F">
        <w:rPr>
          <w:rFonts w:ascii="Consolas" w:hAnsi="Consolas"/>
          <w:b/>
        </w:rPr>
        <w:t>no roots</w:t>
      </w:r>
      <w:r>
        <w:t>"</w:t>
      </w:r>
      <w:r w:rsidR="00F07B9B">
        <w:t xml:space="preserve">. </w:t>
      </w:r>
    </w:p>
    <w:p w14:paraId="2B33B594" w14:textId="77777777" w:rsidR="00F27B4F" w:rsidRPr="00F27B4F" w:rsidRDefault="00F07B9B" w:rsidP="00F27B4F">
      <w:pPr>
        <w:pStyle w:val="ac"/>
        <w:numPr>
          <w:ilvl w:val="0"/>
          <w:numId w:val="13"/>
        </w:numPr>
      </w:pPr>
      <w:r>
        <w:t>I</w:t>
      </w:r>
      <w:r w:rsidR="00931FCA">
        <w:t>f it has one real root print it</w:t>
      </w:r>
      <w:r w:rsidR="00F27B4F">
        <w:rPr>
          <w:lang w:val="bg-BG"/>
        </w:rPr>
        <w:t>.</w:t>
      </w:r>
    </w:p>
    <w:p w14:paraId="41E8E973" w14:textId="77777777" w:rsidR="00F27B4F" w:rsidRDefault="00F27B4F" w:rsidP="00F27B4F">
      <w:pPr>
        <w:pStyle w:val="ac"/>
        <w:numPr>
          <w:ilvl w:val="0"/>
          <w:numId w:val="13"/>
        </w:numPr>
      </w:pPr>
      <w:r>
        <w:t>I</w:t>
      </w:r>
      <w:r w:rsidR="00931FCA">
        <w:t>f it has two roots, print them on a single line, separated by a single space</w:t>
      </w:r>
      <w:r w:rsidR="00F07B9B">
        <w:t>.</w:t>
      </w:r>
      <w:r>
        <w:t xml:space="preserve"> </w:t>
      </w:r>
    </w:p>
    <w:p w14:paraId="411DC728" w14:textId="14DAC99B" w:rsidR="00F27B4F" w:rsidRPr="004E5511" w:rsidRDefault="00F27B4F" w:rsidP="00F27B4F">
      <w:pPr>
        <w:pStyle w:val="ac"/>
        <w:rPr>
          <w:lang w:val="bg-BG"/>
        </w:rPr>
      </w:pPr>
      <w:r>
        <w:t xml:space="preserve">On the first place, print the root calculated by formula </w:t>
      </w:r>
      <w:r w:rsidRPr="00F27B4F">
        <w:rPr>
          <w:rFonts w:ascii="Consolas" w:hAnsi="Consolas"/>
          <w:b/>
          <w:bCs/>
        </w:rPr>
        <w:t>(- b + sqrt(D)) / 2</w:t>
      </w:r>
      <w:r w:rsidR="004E5511">
        <w:rPr>
          <w:rFonts w:ascii="Consolas" w:hAnsi="Consolas"/>
          <w:b/>
          <w:bCs/>
          <w:lang w:val="bg-BG"/>
        </w:rPr>
        <w:t xml:space="preserve"> * а</w:t>
      </w:r>
    </w:p>
    <w:p w14:paraId="69A38D20" w14:textId="0D7BD916" w:rsidR="00931FCA" w:rsidRPr="004E5511" w:rsidRDefault="00F27B4F" w:rsidP="00F27B4F">
      <w:pPr>
        <w:pStyle w:val="ac"/>
        <w:rPr>
          <w:lang w:val="bg-BG"/>
        </w:rPr>
      </w:pPr>
      <w:r>
        <w:rPr>
          <w:lang w:val="bg-BG"/>
        </w:rPr>
        <w:t>О</w:t>
      </w:r>
      <w:proofErr w:type="spellStart"/>
      <w:r>
        <w:t>n</w:t>
      </w:r>
      <w:proofErr w:type="spellEnd"/>
      <w:r>
        <w:t xml:space="preserve"> the second place, print the root calculated by the formula </w:t>
      </w:r>
      <w:r w:rsidRPr="00F27B4F">
        <w:rPr>
          <w:rFonts w:ascii="Consolas" w:hAnsi="Consolas"/>
          <w:b/>
          <w:bCs/>
        </w:rPr>
        <w:t>(- b - sqrt(D)) / 2</w:t>
      </w:r>
      <w:r w:rsidR="004E5511">
        <w:rPr>
          <w:rFonts w:ascii="Consolas" w:hAnsi="Consolas"/>
          <w:b/>
          <w:bCs/>
          <w:lang w:val="bg-BG"/>
        </w:rPr>
        <w:t xml:space="preserve"> * а</w:t>
      </w:r>
    </w:p>
    <w:p w14:paraId="4269EFB3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985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2268"/>
        <w:gridCol w:w="4819"/>
      </w:tblGrid>
      <w:tr w:rsidR="00931FCA" w14:paraId="18292D98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1D6F28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3E362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B09AA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28FCDAB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6D3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 5 -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659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3 0.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59DA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2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- 3 = 0 </w:t>
            </w:r>
          </w:p>
        </w:tc>
      </w:tr>
      <w:tr w:rsidR="00931FCA" w14:paraId="4EBA890D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2124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lastRenderedPageBreak/>
              <w:t>10 1 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4230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no root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1B43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10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x + 3 = 0</w:t>
            </w:r>
          </w:p>
        </w:tc>
      </w:tr>
      <w:tr w:rsidR="00931FCA" w14:paraId="091C6FCE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89C0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0.5 5 12.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780E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0FA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0.5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+ 12.5 = 0</w:t>
            </w:r>
          </w:p>
        </w:tc>
      </w:tr>
    </w:tbl>
    <w:p w14:paraId="22F9DCEC" w14:textId="5A14FB19" w:rsidR="00931FCA" w:rsidRDefault="00F07B9B" w:rsidP="00D92151">
      <w:pPr>
        <w:pStyle w:val="2"/>
      </w:pPr>
      <w:r>
        <w:t xml:space="preserve">Numbers </w:t>
      </w:r>
      <w:r w:rsidR="00931FCA">
        <w:t>1 to N</w:t>
      </w:r>
    </w:p>
    <w:p w14:paraId="6EB35D81" w14:textId="77777777" w:rsidR="001C1CE0" w:rsidRDefault="00931FCA" w:rsidP="00931FCA">
      <w:r w:rsidRPr="00637433">
        <w:t xml:space="preserve">Write a program </w:t>
      </w:r>
      <w:r>
        <w:t>that</w:t>
      </w:r>
      <w:r w:rsidR="001C1CE0">
        <w:t>:</w:t>
      </w:r>
    </w:p>
    <w:p w14:paraId="382D1249" w14:textId="2272E705" w:rsidR="001C1CE0" w:rsidRPr="001C1CE0" w:rsidRDefault="001C1CE0">
      <w:pPr>
        <w:pStyle w:val="ac"/>
        <w:numPr>
          <w:ilvl w:val="0"/>
          <w:numId w:val="6"/>
        </w:numPr>
        <w:rPr>
          <w:b/>
          <w:bCs/>
        </w:rPr>
      </w:pPr>
      <w:r>
        <w:t>R</w:t>
      </w:r>
      <w:r w:rsidR="00931FCA">
        <w:t xml:space="preserve">ead the </w:t>
      </w:r>
      <w:r w:rsidR="00931FCA" w:rsidRPr="001C1CE0">
        <w:rPr>
          <w:b/>
          <w:bCs/>
        </w:rPr>
        <w:t>integer number N</w:t>
      </w:r>
      <w:r w:rsidR="00931FCA">
        <w:t xml:space="preserve"> from the console</w:t>
      </w:r>
    </w:p>
    <w:p w14:paraId="09D02158" w14:textId="00BB09C8" w:rsidR="001C1CE0" w:rsidRPr="001C1CE0" w:rsidRDefault="00F07B9B">
      <w:pPr>
        <w:pStyle w:val="ac"/>
        <w:numPr>
          <w:ilvl w:val="0"/>
          <w:numId w:val="6"/>
        </w:numPr>
        <w:rPr>
          <w:b/>
          <w:bCs/>
        </w:rPr>
      </w:pPr>
      <w:r>
        <w:t>P</w:t>
      </w:r>
      <w:r w:rsidR="00931FCA">
        <w:t xml:space="preserve">rint </w:t>
      </w:r>
      <w:r w:rsidR="00931FCA" w:rsidRPr="001C1CE0">
        <w:rPr>
          <w:b/>
          <w:bCs/>
        </w:rPr>
        <w:t>all numbers from 1 to N</w:t>
      </w:r>
      <w:r w:rsidRPr="001C1CE0">
        <w:rPr>
          <w:b/>
          <w:bCs/>
        </w:rPr>
        <w:t xml:space="preserve"> (inclusively)</w:t>
      </w:r>
      <w:r>
        <w:t xml:space="preserve"> </w:t>
      </w:r>
      <w:r w:rsidR="00931FCA">
        <w:t>to the console on a single line</w:t>
      </w:r>
    </w:p>
    <w:p w14:paraId="669D0E38" w14:textId="34C65639" w:rsidR="00931FCA" w:rsidRPr="001C1CE0" w:rsidRDefault="001C1CE0" w:rsidP="001C1CE0">
      <w:pPr>
        <w:ind w:left="407"/>
        <w:rPr>
          <w:b/>
          <w:bCs/>
        </w:rPr>
      </w:pPr>
      <w:r w:rsidRPr="001C1CE0">
        <w:rPr>
          <w:b/>
          <w:bCs/>
          <w:u w:val="single"/>
        </w:rPr>
        <w:t>Note</w:t>
      </w:r>
      <w:proofErr w:type="gramStart"/>
      <w:r w:rsidRPr="001C1CE0">
        <w:rPr>
          <w:b/>
          <w:bCs/>
          <w:u w:val="single"/>
        </w:rPr>
        <w:t>:</w:t>
      </w:r>
      <w:r w:rsidR="00931FCA">
        <w:t xml:space="preserve"> </w:t>
      </w:r>
      <w:r w:rsidR="00931FCA" w:rsidRPr="001C1CE0">
        <w:rPr>
          <w:b/>
          <w:bCs/>
        </w:rPr>
        <w:t>The number</w:t>
      </w:r>
      <w:proofErr w:type="gramEnd"/>
      <w:r w:rsidR="00931FCA" w:rsidRPr="001C1CE0">
        <w:rPr>
          <w:b/>
          <w:bCs/>
        </w:rPr>
        <w:t xml:space="preserve"> N will always be larger than or equal to 1.</w:t>
      </w:r>
    </w:p>
    <w:p w14:paraId="323754EF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2976"/>
      </w:tblGrid>
      <w:tr w:rsidR="00931FCA" w14:paraId="42BEBA8C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C21F75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3D7BAF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06DAF262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75BC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8059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931FCA" w14:paraId="1A3FBE46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1579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937D6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3 4 5 6 7 8 9 10</w:t>
            </w:r>
          </w:p>
        </w:tc>
      </w:tr>
    </w:tbl>
    <w:p w14:paraId="1A733961" w14:textId="401CB2BB" w:rsidR="00931FCA" w:rsidRDefault="00931FCA" w:rsidP="00D92151">
      <w:pPr>
        <w:pStyle w:val="2"/>
      </w:pPr>
      <w:r>
        <w:t xml:space="preserve"> Min and Max</w:t>
      </w:r>
    </w:p>
    <w:p w14:paraId="1E61F0C7" w14:textId="77777777" w:rsidR="001C1CE0" w:rsidRDefault="00931FCA" w:rsidP="00931FCA">
      <w:r w:rsidRPr="00637433">
        <w:t>Write a program that</w:t>
      </w:r>
      <w:r w:rsidR="001C1CE0">
        <w:t>:</w:t>
      </w:r>
    </w:p>
    <w:p w14:paraId="43731D77" w14:textId="77777777" w:rsidR="001C1CE0" w:rsidRDefault="001C1CE0">
      <w:pPr>
        <w:pStyle w:val="ac"/>
        <w:numPr>
          <w:ilvl w:val="0"/>
          <w:numId w:val="7"/>
        </w:numPr>
      </w:pPr>
      <w:r>
        <w:t>R</w:t>
      </w:r>
      <w:r w:rsidR="00931FCA">
        <w:t xml:space="preserve">eads an </w:t>
      </w:r>
      <w:r w:rsidR="00931FCA" w:rsidRPr="001C1CE0">
        <w:rPr>
          <w:b/>
          <w:bCs/>
        </w:rPr>
        <w:t>integer number N</w:t>
      </w:r>
    </w:p>
    <w:p w14:paraId="0E339038" w14:textId="77777777" w:rsidR="001C1CE0" w:rsidRDefault="001C1CE0">
      <w:pPr>
        <w:pStyle w:val="ac"/>
        <w:numPr>
          <w:ilvl w:val="0"/>
          <w:numId w:val="7"/>
        </w:numPr>
      </w:pPr>
      <w:r>
        <w:t>T</w:t>
      </w:r>
      <w:r w:rsidR="00931FCA">
        <w:t xml:space="preserve">hen reads a </w:t>
      </w:r>
      <w:r w:rsidR="00931FCA" w:rsidRPr="001C1CE0">
        <w:rPr>
          <w:b/>
          <w:bCs/>
        </w:rPr>
        <w:t>line of N integers</w:t>
      </w:r>
    </w:p>
    <w:p w14:paraId="516D0FAF" w14:textId="0EC3986B" w:rsidR="00931FCA" w:rsidRPr="00637433" w:rsidRDefault="00931FCA">
      <w:pPr>
        <w:pStyle w:val="ac"/>
        <w:numPr>
          <w:ilvl w:val="0"/>
          <w:numId w:val="7"/>
        </w:numPr>
      </w:pPr>
      <w:r>
        <w:t xml:space="preserve"> </w:t>
      </w:r>
      <w:r w:rsidR="001C1CE0">
        <w:t>P</w:t>
      </w:r>
      <w:r>
        <w:t xml:space="preserve">rint the </w:t>
      </w:r>
      <w:r w:rsidRPr="001C1CE0">
        <w:rPr>
          <w:b/>
          <w:bCs/>
        </w:rPr>
        <w:t>minimum</w:t>
      </w:r>
      <w:r>
        <w:t xml:space="preserve"> and </w:t>
      </w:r>
      <w:r w:rsidRPr="001C1CE0">
        <w:rPr>
          <w:b/>
          <w:bCs/>
        </w:rPr>
        <w:t>maximum</w:t>
      </w:r>
      <w:r>
        <w:t xml:space="preserve"> of those integers</w:t>
      </w:r>
      <w:r w:rsidR="00F07B9B">
        <w:t>, separated by single space</w:t>
      </w:r>
    </w:p>
    <w:p w14:paraId="5FFF976C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842"/>
      </w:tblGrid>
      <w:tr w:rsidR="00931FCA" w14:paraId="0536C9B4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60E4D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73D47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55938FD9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4AA1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</w:t>
            </w:r>
          </w:p>
          <w:p w14:paraId="5C5D70C5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C158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</w:tr>
      <w:tr w:rsidR="00931FCA" w14:paraId="3338069D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2589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7</w:t>
            </w:r>
          </w:p>
          <w:p w14:paraId="0A0C794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 3 44 21 69 2 1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4B6D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 69</w:t>
            </w:r>
          </w:p>
        </w:tc>
      </w:tr>
    </w:tbl>
    <w:p w14:paraId="07629612" w14:textId="17A811F7" w:rsidR="00931FCA" w:rsidRDefault="00931FCA" w:rsidP="00D92151">
      <w:pPr>
        <w:pStyle w:val="2"/>
      </w:pPr>
      <w:r>
        <w:t xml:space="preserve"> Greatest Common Divisor</w:t>
      </w:r>
    </w:p>
    <w:p w14:paraId="726E0BCB" w14:textId="6D415440" w:rsidR="00F07B9B" w:rsidRDefault="00931FCA" w:rsidP="00D92151">
      <w:pPr>
        <w:pStyle w:val="Index"/>
        <w:rPr>
          <w:b/>
        </w:rPr>
      </w:pPr>
      <w:r w:rsidRPr="00321AE4">
        <w:t xml:space="preserve">Write a program that calculates the </w:t>
      </w:r>
      <w:r w:rsidRPr="00D92151">
        <w:rPr>
          <w:b/>
        </w:rPr>
        <w:t>greatest common divisor (GCD)</w:t>
      </w:r>
      <w:r w:rsidRPr="00321AE4">
        <w:t xml:space="preserve"> of given two numbers</w:t>
      </w:r>
    </w:p>
    <w:p w14:paraId="18410093" w14:textId="77777777" w:rsidR="001C1CE0" w:rsidRDefault="001C1CE0">
      <w:pPr>
        <w:pStyle w:val="ac"/>
        <w:numPr>
          <w:ilvl w:val="0"/>
          <w:numId w:val="8"/>
        </w:numPr>
      </w:pPr>
      <w:r>
        <w:t>Read</w:t>
      </w:r>
      <w:r w:rsidR="00931FCA">
        <w:t xml:space="preserve"> </w:t>
      </w:r>
      <w:r w:rsidR="00931FCA" w:rsidRPr="00F07B9B">
        <w:rPr>
          <w:b/>
          <w:bCs/>
        </w:rPr>
        <w:t>two integer numbers</w:t>
      </w:r>
      <w:r w:rsidR="00931FCA">
        <w:t xml:space="preserve"> on a single line from the console, separated by a single space</w:t>
      </w:r>
    </w:p>
    <w:p w14:paraId="79F71983" w14:textId="344A9D05" w:rsidR="00931FCA" w:rsidRDefault="00931FCA">
      <w:pPr>
        <w:pStyle w:val="ac"/>
        <w:numPr>
          <w:ilvl w:val="0"/>
          <w:numId w:val="8"/>
        </w:numPr>
      </w:pPr>
      <w:r w:rsidRPr="001C1CE0">
        <w:rPr>
          <w:b/>
          <w:bCs/>
        </w:rPr>
        <w:t>Find</w:t>
      </w:r>
      <w:r>
        <w:t xml:space="preserve"> their GCD</w:t>
      </w:r>
      <w:r w:rsidR="00036CA7">
        <w:t xml:space="preserve"> (Greatest Common Divisor)</w:t>
      </w:r>
    </w:p>
    <w:p w14:paraId="2D768FC6" w14:textId="687A38E7" w:rsidR="001C1CE0" w:rsidRDefault="001C1CE0">
      <w:pPr>
        <w:pStyle w:val="ac"/>
        <w:numPr>
          <w:ilvl w:val="0"/>
          <w:numId w:val="8"/>
        </w:numPr>
      </w:pPr>
      <w:r>
        <w:rPr>
          <w:b/>
          <w:bCs/>
        </w:rPr>
        <w:t xml:space="preserve">Print </w:t>
      </w:r>
      <w:r>
        <w:t>their GCD (Greatest Common Divisor)</w:t>
      </w:r>
    </w:p>
    <w:p w14:paraId="04D6C4DD" w14:textId="3DD430C1" w:rsidR="001C1CE0" w:rsidRPr="001C1CE0" w:rsidRDefault="001C1CE0" w:rsidP="00D92151">
      <w:pPr>
        <w:rPr>
          <w:b/>
        </w:rPr>
      </w:pPr>
      <w:r w:rsidRPr="00D92151">
        <w:rPr>
          <w:b/>
          <w:u w:val="single"/>
        </w:rPr>
        <w:t>Hint</w:t>
      </w:r>
      <w:r w:rsidRPr="00F07B9B">
        <w:rPr>
          <w:bCs/>
          <w:u w:val="single"/>
        </w:rPr>
        <w:t>:</w:t>
      </w:r>
      <w:r>
        <w:t xml:space="preserve"> you can use the Euclidean algorithm.</w:t>
      </w:r>
    </w:p>
    <w:p w14:paraId="179AB6DF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99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1559"/>
        <w:gridCol w:w="6804"/>
      </w:tblGrid>
      <w:tr w:rsidR="00931FCA" w14:paraId="72B00ECB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663B4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FD5B26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9EB5C4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8C951C7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485D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5 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92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5DDA" w14:textId="77777777" w:rsidR="00931FCA" w:rsidRPr="00F03BA5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F03BA5">
              <w:rPr>
                <w:rFonts w:cstheme="minorHAnsi"/>
                <w:bCs/>
                <w:noProof/>
              </w:rPr>
              <w:t>5 is the largest number that divides both 25 and 10 (without a remainder)</w:t>
            </w:r>
          </w:p>
        </w:tc>
      </w:tr>
      <w:tr w:rsidR="00931FCA" w14:paraId="241CB37F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33A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 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25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73EA" w14:textId="77777777" w:rsidR="00931FCA" w:rsidRPr="00F03BA5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F03BA5">
              <w:rPr>
                <w:rFonts w:cstheme="minorHAnsi"/>
                <w:bCs/>
                <w:noProof/>
              </w:rPr>
              <w:t>Both numbers are 50, so GCD is 50</w:t>
            </w:r>
          </w:p>
        </w:tc>
      </w:tr>
      <w:tr w:rsidR="00931FCA" w14:paraId="38C531D9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E0A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7 1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D7ED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82161" w14:textId="77777777" w:rsidR="00931FCA" w:rsidRPr="00F03BA5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F03BA5">
              <w:rPr>
                <w:rFonts w:cstheme="minorHAnsi"/>
                <w:bCs/>
                <w:noProof/>
              </w:rPr>
              <w:t>7 and 13 are prime numbers, meaning they only divide by 1 and themselves, so their GCD is 1</w:t>
            </w:r>
          </w:p>
        </w:tc>
      </w:tr>
    </w:tbl>
    <w:p w14:paraId="4D34839E" w14:textId="5038BB3C" w:rsidR="00F07B9B" w:rsidRPr="00D92151" w:rsidRDefault="00F07B9B" w:rsidP="00D92151">
      <w:pPr>
        <w:pStyle w:val="2"/>
      </w:pPr>
      <w:r w:rsidRPr="00D92151">
        <w:lastRenderedPageBreak/>
        <w:t>Print and Sum</w:t>
      </w:r>
    </w:p>
    <w:p w14:paraId="15EF0E76" w14:textId="77777777" w:rsidR="00535ADD" w:rsidRDefault="00F07B9B" w:rsidP="00535ADD">
      <w:r w:rsidRPr="008737A9">
        <w:t>Write a program t</w:t>
      </w:r>
      <w:r w:rsidR="00535ADD">
        <w:t>hat:</w:t>
      </w:r>
      <w:r w:rsidRPr="008737A9">
        <w:t xml:space="preserve"> </w:t>
      </w:r>
    </w:p>
    <w:p w14:paraId="07852CC3" w14:textId="66F9BDB1" w:rsidR="00535ADD" w:rsidRDefault="00535ADD">
      <w:pPr>
        <w:pStyle w:val="ac"/>
        <w:numPr>
          <w:ilvl w:val="0"/>
          <w:numId w:val="10"/>
        </w:numPr>
      </w:pPr>
      <w:r>
        <w:t xml:space="preserve">Read an </w:t>
      </w:r>
      <w:r w:rsidRPr="00535ADD">
        <w:rPr>
          <w:b/>
          <w:bCs/>
        </w:rPr>
        <w:t>integer number (start number)</w:t>
      </w:r>
      <w:r>
        <w:t xml:space="preserve"> on the first line from the console</w:t>
      </w:r>
    </w:p>
    <w:p w14:paraId="067AFEC4" w14:textId="370B433A" w:rsidR="00535ADD" w:rsidRDefault="00535ADD">
      <w:pPr>
        <w:pStyle w:val="ac"/>
        <w:numPr>
          <w:ilvl w:val="0"/>
          <w:numId w:val="9"/>
        </w:numPr>
      </w:pPr>
      <w:r>
        <w:t xml:space="preserve">Read an </w:t>
      </w:r>
      <w:r w:rsidRPr="00535ADD">
        <w:rPr>
          <w:b/>
          <w:bCs/>
        </w:rPr>
        <w:t>integer number (</w:t>
      </w:r>
      <w:r>
        <w:rPr>
          <w:b/>
          <w:bCs/>
        </w:rPr>
        <w:t>end</w:t>
      </w:r>
      <w:r w:rsidRPr="00535ADD">
        <w:rPr>
          <w:b/>
          <w:bCs/>
        </w:rPr>
        <w:t xml:space="preserve"> number)</w:t>
      </w:r>
      <w:r>
        <w:t xml:space="preserve"> on the second line from the console</w:t>
      </w:r>
    </w:p>
    <w:p w14:paraId="3B565209" w14:textId="77777777" w:rsidR="00535ADD" w:rsidRDefault="00535ADD">
      <w:pPr>
        <w:pStyle w:val="ac"/>
        <w:numPr>
          <w:ilvl w:val="0"/>
          <w:numId w:val="9"/>
        </w:numPr>
      </w:pPr>
      <w:r>
        <w:t>Print</w:t>
      </w:r>
      <w:r w:rsidRPr="008737A9">
        <w:t xml:space="preserve"> numbers from given start</w:t>
      </w:r>
      <w:r>
        <w:t xml:space="preserve"> number</w:t>
      </w:r>
      <w:r w:rsidRPr="008737A9">
        <w:t xml:space="preserve"> to given end</w:t>
      </w:r>
      <w:r>
        <w:t xml:space="preserve"> number</w:t>
      </w:r>
    </w:p>
    <w:p w14:paraId="461EEBBA" w14:textId="6FE26567" w:rsidR="00535ADD" w:rsidRDefault="00535ADD">
      <w:pPr>
        <w:pStyle w:val="ac"/>
        <w:numPr>
          <w:ilvl w:val="0"/>
          <w:numId w:val="9"/>
        </w:numPr>
      </w:pPr>
      <w:r>
        <w:t xml:space="preserve">Print </w:t>
      </w:r>
      <w:r w:rsidRPr="008737A9">
        <w:t>their sum</w:t>
      </w:r>
      <w:r>
        <w:t xml:space="preserve"> in the following format: </w:t>
      </w:r>
      <w:r w:rsidRPr="00535ADD">
        <w:rPr>
          <w:b/>
          <w:bCs/>
        </w:rPr>
        <w:t>"</w:t>
      </w:r>
      <w:r w:rsidRPr="00535ADD">
        <w:rPr>
          <w:rFonts w:ascii="Consolas" w:hAnsi="Consolas"/>
          <w:b/>
          <w:bCs/>
          <w:noProof/>
        </w:rPr>
        <w:t>Sum: {sum}"</w:t>
      </w:r>
    </w:p>
    <w:p w14:paraId="40D16EBB" w14:textId="3BD19252" w:rsidR="00535ADD" w:rsidRPr="00535ADD" w:rsidRDefault="00535ADD" w:rsidP="00F07B9B">
      <w:pPr>
        <w:rPr>
          <w:b/>
          <w:bCs/>
        </w:rPr>
      </w:pPr>
      <w:r w:rsidRPr="00535ADD">
        <w:rPr>
          <w:b/>
          <w:bCs/>
          <w:u w:val="single"/>
        </w:rPr>
        <w:t>Note:</w:t>
      </w:r>
      <w:r w:rsidRPr="00535ADD">
        <w:rPr>
          <w:b/>
          <w:bCs/>
        </w:rPr>
        <w:t xml:space="preserve"> All the numbers will be integers.</w:t>
      </w:r>
    </w:p>
    <w:p w14:paraId="051A2788" w14:textId="77777777" w:rsidR="00F07B9B" w:rsidRPr="008737A9" w:rsidRDefault="00F07B9B" w:rsidP="00F07B9B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F07B9B" w:rsidRPr="008737A9" w14:paraId="4C6C0852" w14:textId="77777777" w:rsidTr="008231A9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576B44AD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49368A7F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F07B9B" w:rsidRPr="008737A9" w14:paraId="056423D8" w14:textId="77777777" w:rsidTr="008231A9">
        <w:trPr>
          <w:trHeight w:val="372"/>
        </w:trPr>
        <w:tc>
          <w:tcPr>
            <w:tcW w:w="688" w:type="dxa"/>
          </w:tcPr>
          <w:p w14:paraId="678817FD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6B0D3BD2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75BCCB3E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66CDEF59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F07B9B" w:rsidRPr="008737A9" w14:paraId="5DA271B5" w14:textId="77777777" w:rsidTr="008231A9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6DBFC845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7172DEBF" w14:textId="77777777" w:rsidR="00F07B9B" w:rsidRPr="00D343F2" w:rsidRDefault="00F07B9B" w:rsidP="008231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5ED843F0" w14:textId="77777777" w:rsidR="00F07B9B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29B34673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F07B9B" w:rsidRPr="008737A9" w14:paraId="61635FA3" w14:textId="77777777" w:rsidTr="008231A9">
        <w:trPr>
          <w:trHeight w:val="378"/>
        </w:trPr>
        <w:tc>
          <w:tcPr>
            <w:tcW w:w="688" w:type="dxa"/>
          </w:tcPr>
          <w:p w14:paraId="3BF114FB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2ABEAE1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70285D39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578D438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6BB054A0" w14:textId="14A8AE9F" w:rsidR="00F07B9B" w:rsidRPr="00D92151" w:rsidRDefault="00F07B9B" w:rsidP="00D92151">
      <w:pPr>
        <w:pStyle w:val="2"/>
      </w:pPr>
      <w:r w:rsidRPr="00D92151">
        <w:t>Strong Number</w:t>
      </w:r>
    </w:p>
    <w:p w14:paraId="26084C65" w14:textId="77777777" w:rsidR="00535ADD" w:rsidRDefault="00F07B9B" w:rsidP="00F07B9B">
      <w:r w:rsidRPr="008737A9">
        <w:t>Write a program</w:t>
      </w:r>
      <w:r w:rsidR="00535ADD">
        <w:t xml:space="preserve"> that:</w:t>
      </w:r>
    </w:p>
    <w:p w14:paraId="2624209A" w14:textId="3C9DEF7A" w:rsidR="00535ADD" w:rsidRPr="00535ADD" w:rsidRDefault="00535ADD">
      <w:pPr>
        <w:pStyle w:val="ac"/>
        <w:numPr>
          <w:ilvl w:val="0"/>
          <w:numId w:val="11"/>
        </w:numPr>
      </w:pPr>
      <w:r>
        <w:t xml:space="preserve">Reads an </w:t>
      </w:r>
      <w:r w:rsidRPr="001C1CE0">
        <w:rPr>
          <w:b/>
          <w:bCs/>
        </w:rPr>
        <w:t>integer number N</w:t>
      </w:r>
    </w:p>
    <w:p w14:paraId="18767D48" w14:textId="22B442EA" w:rsidR="00535ADD" w:rsidRPr="00535ADD" w:rsidRDefault="00535ADD">
      <w:pPr>
        <w:pStyle w:val="ac"/>
        <w:numPr>
          <w:ilvl w:val="0"/>
          <w:numId w:val="11"/>
        </w:numPr>
        <w:rPr>
          <w:lang w:val="bg-BG"/>
        </w:rPr>
      </w:pPr>
      <w:r>
        <w:t>C</w:t>
      </w:r>
      <w:r w:rsidR="00F07B9B" w:rsidRPr="008737A9">
        <w:t xml:space="preserve">heck </w:t>
      </w:r>
      <w:r w:rsidR="005F46FF">
        <w:t>whether</w:t>
      </w:r>
      <w:r w:rsidR="00F07B9B">
        <w:t xml:space="preserve"> a given number is </w:t>
      </w:r>
      <w:r w:rsidR="00F07B9B" w:rsidRPr="00535ADD">
        <w:rPr>
          <w:b/>
          <w:bCs/>
        </w:rPr>
        <w:t>strong</w:t>
      </w:r>
    </w:p>
    <w:p w14:paraId="35FEEF12" w14:textId="77777777" w:rsidR="00535ADD" w:rsidRPr="00535ADD" w:rsidRDefault="00535ADD">
      <w:pPr>
        <w:pStyle w:val="ac"/>
        <w:numPr>
          <w:ilvl w:val="1"/>
          <w:numId w:val="11"/>
        </w:numPr>
        <w:rPr>
          <w:lang w:val="bg-BG"/>
        </w:rPr>
      </w:pPr>
      <w:r>
        <w:t>N</w:t>
      </w:r>
      <w:r w:rsidR="00F07B9B" w:rsidRPr="008737A9">
        <w:t xml:space="preserve">umber is strong if the sum of the Factorial of each digit is equal to the number. </w:t>
      </w:r>
    </w:p>
    <w:p w14:paraId="5FB8787B" w14:textId="5D4F7A9A" w:rsidR="00535ADD" w:rsidRDefault="00F07B9B" w:rsidP="00535ADD">
      <w:pPr>
        <w:pStyle w:val="ac"/>
        <w:ind w:left="1487"/>
        <w:rPr>
          <w:b/>
        </w:rPr>
      </w:pPr>
      <w:r w:rsidRPr="00535ADD">
        <w:rPr>
          <w:b/>
          <w:bCs/>
          <w:u w:val="single"/>
        </w:rPr>
        <w:t>For example</w:t>
      </w:r>
      <w:r w:rsidR="00535ADD">
        <w:rPr>
          <w:b/>
          <w:bCs/>
          <w:u w:val="single"/>
        </w:rPr>
        <w:t>:</w:t>
      </w:r>
      <w:r w:rsidRPr="008737A9">
        <w:t xml:space="preserve"> 145 is a strong number, because </w:t>
      </w:r>
      <w:r w:rsidRPr="00535ADD">
        <w:rPr>
          <w:b/>
        </w:rPr>
        <w:t>1! + 4! + 5! = 145</w:t>
      </w:r>
    </w:p>
    <w:p w14:paraId="3560A058" w14:textId="77777777" w:rsidR="00535ADD" w:rsidRPr="00535ADD" w:rsidRDefault="00F07B9B">
      <w:pPr>
        <w:pStyle w:val="ac"/>
        <w:numPr>
          <w:ilvl w:val="0"/>
          <w:numId w:val="12"/>
        </w:numPr>
        <w:rPr>
          <w:lang w:val="bg-BG"/>
        </w:rPr>
      </w:pPr>
      <w:r w:rsidRPr="008737A9">
        <w:t>Print "</w:t>
      </w:r>
      <w:r w:rsidRPr="00535ADD">
        <w:rPr>
          <w:rFonts w:ascii="Consolas" w:hAnsi="Consolas"/>
          <w:b/>
        </w:rPr>
        <w:t>yes</w:t>
      </w:r>
      <w:r w:rsidRPr="008737A9">
        <w:t xml:space="preserve">" if the number is </w:t>
      </w:r>
      <w:r w:rsidRPr="00535ADD">
        <w:rPr>
          <w:b/>
          <w:bCs/>
        </w:rPr>
        <w:t>strong</w:t>
      </w:r>
    </w:p>
    <w:p w14:paraId="66AB6FA4" w14:textId="45DD33ED" w:rsidR="00F07B9B" w:rsidRPr="00535ADD" w:rsidRDefault="00535ADD">
      <w:pPr>
        <w:pStyle w:val="ac"/>
        <w:numPr>
          <w:ilvl w:val="0"/>
          <w:numId w:val="12"/>
        </w:numPr>
        <w:rPr>
          <w:lang w:val="bg-BG"/>
        </w:rPr>
      </w:pPr>
      <w:r>
        <w:t>Print</w:t>
      </w:r>
      <w:r w:rsidR="00F07B9B" w:rsidRPr="008737A9">
        <w:t xml:space="preserve"> "</w:t>
      </w:r>
      <w:r w:rsidR="00F07B9B" w:rsidRPr="00535ADD">
        <w:rPr>
          <w:rFonts w:ascii="Consolas" w:hAnsi="Consolas"/>
          <w:b/>
        </w:rPr>
        <w:t>no</w:t>
      </w:r>
      <w:r w:rsidR="00F07B9B" w:rsidRPr="008737A9">
        <w:t xml:space="preserve">" if the number is </w:t>
      </w:r>
      <w:r w:rsidRPr="00535ADD">
        <w:rPr>
          <w:b/>
          <w:bCs/>
        </w:rPr>
        <w:t>NOT</w:t>
      </w:r>
      <w:r w:rsidR="00F07B9B" w:rsidRPr="00535ADD">
        <w:rPr>
          <w:b/>
          <w:bCs/>
        </w:rPr>
        <w:t xml:space="preserve"> strong</w:t>
      </w:r>
    </w:p>
    <w:p w14:paraId="59E6C79C" w14:textId="77777777" w:rsidR="00F07B9B" w:rsidRPr="008737A9" w:rsidRDefault="00F07B9B" w:rsidP="00F07B9B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F07B9B" w:rsidRPr="008737A9" w14:paraId="36D1A928" w14:textId="77777777" w:rsidTr="008231A9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848E22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94D5564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F07B9B" w:rsidRPr="008737A9" w14:paraId="5311D186" w14:textId="77777777" w:rsidTr="008231A9">
        <w:trPr>
          <w:trHeight w:val="344"/>
        </w:trPr>
        <w:tc>
          <w:tcPr>
            <w:tcW w:w="896" w:type="dxa"/>
          </w:tcPr>
          <w:p w14:paraId="2453367B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275DC315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F07B9B" w:rsidRPr="008737A9" w14:paraId="704F7EA2" w14:textId="77777777" w:rsidTr="008231A9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6D9FD3CC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278D3C5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F07B9B" w:rsidRPr="008737A9" w14:paraId="1B22FFB8" w14:textId="77777777" w:rsidTr="008231A9">
        <w:trPr>
          <w:trHeight w:val="378"/>
        </w:trPr>
        <w:tc>
          <w:tcPr>
            <w:tcW w:w="896" w:type="dxa"/>
          </w:tcPr>
          <w:p w14:paraId="34BA082F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FD8CC5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592EBD29" w14:textId="51658AA2" w:rsidR="00640502" w:rsidRPr="00501630" w:rsidRDefault="00640502" w:rsidP="00931FCA">
      <w:pPr>
        <w:rPr>
          <w:lang w:val="bg-BG"/>
        </w:rPr>
      </w:pPr>
    </w:p>
    <w:sectPr w:rsidR="00640502" w:rsidRPr="00501630" w:rsidSect="00AD07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C8D7FD" w14:textId="77777777" w:rsidR="00705154" w:rsidRDefault="00705154" w:rsidP="008068A2">
      <w:pPr>
        <w:spacing w:after="0" w:line="240" w:lineRule="auto"/>
      </w:pPr>
      <w:r>
        <w:separator/>
      </w:r>
    </w:p>
  </w:endnote>
  <w:endnote w:type="continuationSeparator" w:id="0">
    <w:p w14:paraId="355C565E" w14:textId="77777777" w:rsidR="00705154" w:rsidRDefault="007051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8E1E2D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4B2B9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4B2B9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1358E4" w14:textId="77777777" w:rsidR="00705154" w:rsidRDefault="00705154" w:rsidP="008068A2">
      <w:pPr>
        <w:spacing w:after="0" w:line="240" w:lineRule="auto"/>
      </w:pPr>
      <w:r>
        <w:separator/>
      </w:r>
    </w:p>
  </w:footnote>
  <w:footnote w:type="continuationSeparator" w:id="0">
    <w:p w14:paraId="675FC4C6" w14:textId="77777777" w:rsidR="00705154" w:rsidRDefault="007051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63A1D"/>
    <w:multiLevelType w:val="hybridMultilevel"/>
    <w:tmpl w:val="350A271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A7D66"/>
    <w:multiLevelType w:val="hybridMultilevel"/>
    <w:tmpl w:val="E946DA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20F0B"/>
    <w:multiLevelType w:val="hybridMultilevel"/>
    <w:tmpl w:val="936E71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66519"/>
    <w:multiLevelType w:val="hybridMultilevel"/>
    <w:tmpl w:val="5F6AF77C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5" w15:restartNumberingAfterBreak="0">
    <w:nsid w:val="32181006"/>
    <w:multiLevelType w:val="hybridMultilevel"/>
    <w:tmpl w:val="AD68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C70484"/>
    <w:multiLevelType w:val="hybridMultilevel"/>
    <w:tmpl w:val="8488F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A60ED"/>
    <w:multiLevelType w:val="hybridMultilevel"/>
    <w:tmpl w:val="73DC4066"/>
    <w:lvl w:ilvl="0" w:tplc="92EE4910">
      <w:start w:val="131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380B73"/>
    <w:multiLevelType w:val="hybridMultilevel"/>
    <w:tmpl w:val="F5E635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75033"/>
    <w:multiLevelType w:val="hybridMultilevel"/>
    <w:tmpl w:val="0F707A3C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0" w15:restartNumberingAfterBreak="0">
    <w:nsid w:val="4C0E7AD9"/>
    <w:multiLevelType w:val="hybridMultilevel"/>
    <w:tmpl w:val="5464F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D41FA1"/>
    <w:multiLevelType w:val="hybridMultilevel"/>
    <w:tmpl w:val="FD205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2841E2"/>
    <w:multiLevelType w:val="hybridMultilevel"/>
    <w:tmpl w:val="5A782B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4695198">
    <w:abstractNumId w:val="1"/>
  </w:num>
  <w:num w:numId="2" w16cid:durableId="1692799910">
    <w:abstractNumId w:val="11"/>
  </w:num>
  <w:num w:numId="3" w16cid:durableId="579026549">
    <w:abstractNumId w:val="7"/>
  </w:num>
  <w:num w:numId="4" w16cid:durableId="1277636192">
    <w:abstractNumId w:val="10"/>
  </w:num>
  <w:num w:numId="5" w16cid:durableId="723792760">
    <w:abstractNumId w:val="5"/>
  </w:num>
  <w:num w:numId="6" w16cid:durableId="1768037382">
    <w:abstractNumId w:val="9"/>
  </w:num>
  <w:num w:numId="7" w16cid:durableId="1167137884">
    <w:abstractNumId w:val="4"/>
  </w:num>
  <w:num w:numId="8" w16cid:durableId="91560162">
    <w:abstractNumId w:val="8"/>
  </w:num>
  <w:num w:numId="9" w16cid:durableId="1395815580">
    <w:abstractNumId w:val="6"/>
  </w:num>
  <w:num w:numId="10" w16cid:durableId="867983021">
    <w:abstractNumId w:val="12"/>
  </w:num>
  <w:num w:numId="11" w16cid:durableId="647439742">
    <w:abstractNumId w:val="0"/>
  </w:num>
  <w:num w:numId="12" w16cid:durableId="978072749">
    <w:abstractNumId w:val="3"/>
  </w:num>
  <w:num w:numId="13" w16cid:durableId="183175472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zc2NTU1NLcwNTBQ0lEKTi0uzszPAykwNKgFAIaW6WgtAAAA"/>
  </w:docVars>
  <w:rsids>
    <w:rsidRoot w:val="008068A2"/>
    <w:rsid w:val="000006BB"/>
    <w:rsid w:val="00002C1C"/>
    <w:rsid w:val="00007044"/>
    <w:rsid w:val="0001451E"/>
    <w:rsid w:val="00023DC6"/>
    <w:rsid w:val="00025F04"/>
    <w:rsid w:val="000271E4"/>
    <w:rsid w:val="00036CA7"/>
    <w:rsid w:val="000552FB"/>
    <w:rsid w:val="00056CE4"/>
    <w:rsid w:val="00064D15"/>
    <w:rsid w:val="0008559D"/>
    <w:rsid w:val="00086727"/>
    <w:rsid w:val="0009209B"/>
    <w:rsid w:val="000A148C"/>
    <w:rsid w:val="000A6794"/>
    <w:rsid w:val="000B39E6"/>
    <w:rsid w:val="000B56F0"/>
    <w:rsid w:val="000C5361"/>
    <w:rsid w:val="000D0DA1"/>
    <w:rsid w:val="000E6F4E"/>
    <w:rsid w:val="00100824"/>
    <w:rsid w:val="00103906"/>
    <w:rsid w:val="001275B9"/>
    <w:rsid w:val="00142C75"/>
    <w:rsid w:val="001442B1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CE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265"/>
    <w:rsid w:val="002C539D"/>
    <w:rsid w:val="002C71C6"/>
    <w:rsid w:val="002D07CA"/>
    <w:rsid w:val="00305122"/>
    <w:rsid w:val="003230CF"/>
    <w:rsid w:val="0033212E"/>
    <w:rsid w:val="0033490F"/>
    <w:rsid w:val="003743C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32B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5C6"/>
    <w:rsid w:val="004E0D4F"/>
    <w:rsid w:val="004E4C1E"/>
    <w:rsid w:val="004E5511"/>
    <w:rsid w:val="0050017E"/>
    <w:rsid w:val="00501630"/>
    <w:rsid w:val="00503820"/>
    <w:rsid w:val="005054C7"/>
    <w:rsid w:val="00507F81"/>
    <w:rsid w:val="005172E9"/>
    <w:rsid w:val="00517B12"/>
    <w:rsid w:val="00524789"/>
    <w:rsid w:val="00527BE8"/>
    <w:rsid w:val="00535AD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6FF"/>
    <w:rsid w:val="00600083"/>
    <w:rsid w:val="00604363"/>
    <w:rsid w:val="00624212"/>
    <w:rsid w:val="006242A9"/>
    <w:rsid w:val="00624DCF"/>
    <w:rsid w:val="0063342B"/>
    <w:rsid w:val="00640502"/>
    <w:rsid w:val="00644D27"/>
    <w:rsid w:val="00650E90"/>
    <w:rsid w:val="006640AE"/>
    <w:rsid w:val="00670041"/>
    <w:rsid w:val="00671FE2"/>
    <w:rsid w:val="00686C0C"/>
    <w:rsid w:val="00695634"/>
    <w:rsid w:val="006A2531"/>
    <w:rsid w:val="006D17BD"/>
    <w:rsid w:val="006D239A"/>
    <w:rsid w:val="006E1302"/>
    <w:rsid w:val="006E2245"/>
    <w:rsid w:val="006E55B4"/>
    <w:rsid w:val="006E7E50"/>
    <w:rsid w:val="00702FD6"/>
    <w:rsid w:val="00704432"/>
    <w:rsid w:val="00705154"/>
    <w:rsid w:val="007051DF"/>
    <w:rsid w:val="007218DD"/>
    <w:rsid w:val="00724DA4"/>
    <w:rsid w:val="00763912"/>
    <w:rsid w:val="00774E44"/>
    <w:rsid w:val="00785258"/>
    <w:rsid w:val="00791F02"/>
    <w:rsid w:val="0079324A"/>
    <w:rsid w:val="00794EEE"/>
    <w:rsid w:val="007A5B1D"/>
    <w:rsid w:val="007A635E"/>
    <w:rsid w:val="007B3686"/>
    <w:rsid w:val="007C2C37"/>
    <w:rsid w:val="007C3E81"/>
    <w:rsid w:val="007C42AC"/>
    <w:rsid w:val="007D6B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63E"/>
    <w:rsid w:val="008F202C"/>
    <w:rsid w:val="008F5B43"/>
    <w:rsid w:val="008F5FDB"/>
    <w:rsid w:val="00902E68"/>
    <w:rsid w:val="00912BC6"/>
    <w:rsid w:val="0092145D"/>
    <w:rsid w:val="009254B7"/>
    <w:rsid w:val="00930CEE"/>
    <w:rsid w:val="00931FCA"/>
    <w:rsid w:val="00932EA2"/>
    <w:rsid w:val="00941FFF"/>
    <w:rsid w:val="00955691"/>
    <w:rsid w:val="00961157"/>
    <w:rsid w:val="00965C5B"/>
    <w:rsid w:val="0096684B"/>
    <w:rsid w:val="00972C7F"/>
    <w:rsid w:val="00976E46"/>
    <w:rsid w:val="00982434"/>
    <w:rsid w:val="00986872"/>
    <w:rsid w:val="009B4FB4"/>
    <w:rsid w:val="009C0C39"/>
    <w:rsid w:val="009D1805"/>
    <w:rsid w:val="009E1A09"/>
    <w:rsid w:val="00A02545"/>
    <w:rsid w:val="00A025E6"/>
    <w:rsid w:val="00A05555"/>
    <w:rsid w:val="00A06D89"/>
    <w:rsid w:val="00A20C60"/>
    <w:rsid w:val="00A35790"/>
    <w:rsid w:val="00A45A89"/>
    <w:rsid w:val="00A47F12"/>
    <w:rsid w:val="00A66DE2"/>
    <w:rsid w:val="00A70227"/>
    <w:rsid w:val="00A847D3"/>
    <w:rsid w:val="00AA3772"/>
    <w:rsid w:val="00AB106E"/>
    <w:rsid w:val="00AB20D1"/>
    <w:rsid w:val="00AB2224"/>
    <w:rsid w:val="00AC08E8"/>
    <w:rsid w:val="00AC36D6"/>
    <w:rsid w:val="00AC60FE"/>
    <w:rsid w:val="00AC77AD"/>
    <w:rsid w:val="00AD07B7"/>
    <w:rsid w:val="00AD3214"/>
    <w:rsid w:val="00AE05D3"/>
    <w:rsid w:val="00AE355A"/>
    <w:rsid w:val="00AE54AB"/>
    <w:rsid w:val="00B148DD"/>
    <w:rsid w:val="00B2472A"/>
    <w:rsid w:val="00B369E7"/>
    <w:rsid w:val="00B561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2D"/>
    <w:rsid w:val="00C121AF"/>
    <w:rsid w:val="00C14C80"/>
    <w:rsid w:val="00C27853"/>
    <w:rsid w:val="00C355A5"/>
    <w:rsid w:val="00C43B64"/>
    <w:rsid w:val="00C53F37"/>
    <w:rsid w:val="00C5499A"/>
    <w:rsid w:val="00C60267"/>
    <w:rsid w:val="00C62A0F"/>
    <w:rsid w:val="00C82862"/>
    <w:rsid w:val="00C84E4D"/>
    <w:rsid w:val="00CA2FD0"/>
    <w:rsid w:val="00CB4BB4"/>
    <w:rsid w:val="00CB5783"/>
    <w:rsid w:val="00CB626D"/>
    <w:rsid w:val="00CC711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151"/>
    <w:rsid w:val="00DA028F"/>
    <w:rsid w:val="00DC0F4B"/>
    <w:rsid w:val="00DC28E6"/>
    <w:rsid w:val="00DC79E8"/>
    <w:rsid w:val="00DD55F0"/>
    <w:rsid w:val="00DD7BB2"/>
    <w:rsid w:val="00DE1B8E"/>
    <w:rsid w:val="00DF00FA"/>
    <w:rsid w:val="00DF57D8"/>
    <w:rsid w:val="00DF6F6D"/>
    <w:rsid w:val="00DF737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BA5"/>
    <w:rsid w:val="00F07B9B"/>
    <w:rsid w:val="00F11B75"/>
    <w:rsid w:val="00F1390B"/>
    <w:rsid w:val="00F20B48"/>
    <w:rsid w:val="00F258BA"/>
    <w:rsid w:val="00F27B4F"/>
    <w:rsid w:val="00F27E9C"/>
    <w:rsid w:val="00F41F41"/>
    <w:rsid w:val="00F46918"/>
    <w:rsid w:val="00F46DDE"/>
    <w:rsid w:val="00F64F97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5565E60-5DC5-48F5-8418-7D17F322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931FCA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939/CPlusPlus-Basic-Syntax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thsisfun.com/quadratic-equation-solver.htm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68F06-A6D1-42A7-98AA-063AB0115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8</cp:revision>
  <cp:lastPrinted>2023-02-03T12:10:00Z</cp:lastPrinted>
  <dcterms:created xsi:type="dcterms:W3CDTF">2020-05-11T10:06:00Z</dcterms:created>
  <dcterms:modified xsi:type="dcterms:W3CDTF">2024-10-21T13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51f4e4033f2c385e1bb37e3fb1184ec393a782aa4f0451a76fefd8898c2b4</vt:lpwstr>
  </property>
</Properties>
</file>